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2742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773103" cy="286832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042610" cy="271432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11014" cy="342659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610501" cy="498588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109987" cy="547677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072513" cy="462012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687503" cy="336884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гель Ндонг</dc:creator>
  <dc:language>ru-RU</dc:language>
  <cp:keywords/>
  <dcterms:created xsi:type="dcterms:W3CDTF">2024-03-27T11:55:37Z</dcterms:created>
  <dcterms:modified xsi:type="dcterms:W3CDTF">2024-03-27T11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